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 xml:space="preserve">subjecting their primary investment to extreme volatility. Users are rewarded with $LZT tokens 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2D4F295E"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25pt;height:18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7F87BF45"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25pt;height:18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011077A6"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25pt;height:18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0BF9FB80"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25pt;height:18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27DBD9F0"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25pt;height:18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630E8443"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25pt;height:18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2C978573"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25pt;height:18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0A315679"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25pt;height:18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0AC601D3"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25pt;height:18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774B33AA"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25pt;height:18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26A3752B"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25pt;height:18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5218846A"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25pt;height:18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6E64D47B"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25pt;height:18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2F090D20"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25pt;height:18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5E314200"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25pt;height:18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5D2F727A"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25pt;height:18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6D99390B"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25pt;height:18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06BB11BD"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25pt;height:18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251DEA67"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25pt;height:18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679FFEE0"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25pt;height:18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4F303801"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25pt;height:18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0D731400"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25pt;height:18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00FC4862"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25pt;height:18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0FDF2C29"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25pt;height:18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2E5CE745"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25pt;height:18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7967EF58"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25pt;height:18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19A13C62"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25pt;height:18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119D2CDA"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25pt;height:18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1D01B30E"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25pt;height:18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585F9C18"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25pt;height:18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353721DD"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25pt;height:18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w:t>
      </w:r>
      <w:proofErr w:type="gramStart"/>
      <w:r w:rsidRPr="00E6653A">
        <w:rPr>
          <w:rFonts w:ascii="Times New Roman" w:eastAsia="Times New Roman" w:hAnsi="Times New Roman" w:cs="Times New Roman"/>
          <w:color w:val="000000"/>
          <w:sz w:val="24"/>
          <w:szCs w:val="24"/>
        </w:rPr>
        <w:t>Billion</w:t>
      </w:r>
      <w:proofErr w:type="gramEnd"/>
      <w:r w:rsidRPr="00E6653A">
        <w:rPr>
          <w:rFonts w:ascii="Times New Roman" w:eastAsia="Times New Roman" w:hAnsi="Times New Roman" w:cs="Times New Roman"/>
          <w:color w:val="000000"/>
          <w:sz w:val="24"/>
          <w:szCs w:val="24"/>
        </w:rPr>
        <w:t xml:space="preserve">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In some ways, the XRPL makes burning extremely easy, yet in others, amateurs may experience difficulty. The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is the fundamental difference between most blockchains and the XRPL; an address cannot get a token if it does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associated with it. If they did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 xml:space="preserve">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w:t>
      </w:r>
      <w:proofErr w:type="spellStart"/>
      <w:r w:rsidRPr="009B2C1E">
        <w:rPr>
          <w:color w:val="000000"/>
        </w:rPr>
        <w:t>xApp</w:t>
      </w:r>
      <w:proofErr w:type="spellEnd"/>
      <w:r w:rsidRPr="009B2C1E">
        <w:rPr>
          <w:color w:val="000000"/>
        </w:rPr>
        <w:t xml:space="preserve">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 xml:space="preserve">The address might not have the necessary </w:t>
      </w:r>
      <w:proofErr w:type="spellStart"/>
      <w:r w:rsidR="00626093" w:rsidRPr="00626093">
        <w:rPr>
          <w:color w:val="000000"/>
        </w:rPr>
        <w:t>trustline</w:t>
      </w:r>
      <w:proofErr w:type="spellEnd"/>
      <w:r w:rsidR="00626093" w:rsidRPr="00626093">
        <w:rPr>
          <w:color w:val="000000"/>
        </w:rPr>
        <w:t xml:space="preserv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 xml:space="preserve">Prevalent to ETH and BSC token initiatives, and utilized by multiple currencies, including XRP, as a fee structure. The peak year for tax/contract burning initiatives like </w:t>
      </w:r>
      <w:proofErr w:type="spellStart"/>
      <w:r w:rsidR="00EC3B6C">
        <w:rPr>
          <w:rFonts w:ascii="Times New Roman" w:eastAsia="Times New Roman" w:hAnsi="Times New Roman" w:cs="Times New Roman"/>
          <w:color w:val="000000"/>
          <w:sz w:val="24"/>
          <w:szCs w:val="24"/>
        </w:rPr>
        <w:t>Safemoon</w:t>
      </w:r>
      <w:proofErr w:type="spellEnd"/>
      <w:r w:rsidR="00EC3B6C">
        <w:rPr>
          <w:rFonts w:ascii="Times New Roman" w:eastAsia="Times New Roman" w:hAnsi="Times New Roman" w:cs="Times New Roman"/>
          <w:color w:val="000000"/>
          <w:sz w:val="24"/>
          <w:szCs w:val="24"/>
        </w:rPr>
        <w:t>,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proofErr w:type="spellStart"/>
      <w:r w:rsidR="00EC3B6C">
        <w:rPr>
          <w:rFonts w:ascii="Times New Roman" w:eastAsia="Times New Roman" w:hAnsi="Times New Roman" w:cs="Times New Roman"/>
          <w:color w:val="000000"/>
          <w:sz w:val="24"/>
          <w:szCs w:val="24"/>
        </w:rPr>
        <w:t>Lazatech</w:t>
      </w:r>
      <w:proofErr w:type="spellEnd"/>
      <w:r w:rsidR="00EC3B6C">
        <w:rPr>
          <w:rFonts w:ascii="Times New Roman" w:eastAsia="Times New Roman" w:hAnsi="Times New Roman" w:cs="Times New Roman"/>
          <w:color w:val="000000"/>
          <w:sz w:val="24"/>
          <w:szCs w:val="24"/>
        </w:rPr>
        <w:t xml:space="preserve"> </w:t>
      </w:r>
      <w:proofErr w:type="spellStart"/>
      <w:r w:rsidR="00EC3B6C">
        <w:rPr>
          <w:rFonts w:ascii="Times New Roman" w:eastAsia="Times New Roman" w:hAnsi="Times New Roman" w:cs="Times New Roman"/>
          <w:color w:val="000000"/>
          <w:sz w:val="24"/>
          <w:szCs w:val="24"/>
        </w:rPr>
        <w:t>Educate's</w:t>
      </w:r>
      <w:proofErr w:type="spellEnd"/>
      <w:r w:rsidR="00EC3B6C">
        <w:rPr>
          <w:rFonts w:ascii="Times New Roman" w:eastAsia="Times New Roman" w:hAnsi="Times New Roman" w:cs="Times New Roman"/>
          <w:color w:val="000000"/>
          <w:sz w:val="24"/>
          <w:szCs w:val="24"/>
        </w:rPr>
        <w:t xml:space="preserve">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2C1C978D" w14:textId="77777777" w:rsidR="008772C3" w:rsidRDefault="008772C3" w:rsidP="00BE69DD">
      <w:pPr>
        <w:pStyle w:val="NormalWeb"/>
        <w:spacing w:before="0" w:beforeAutospacing="0" w:after="160" w:afterAutospacing="0" w:line="480" w:lineRule="auto"/>
        <w:jc w:val="both"/>
      </w:pPr>
      <w:r>
        <w:t xml:space="preserve">Thank you for understanding how to burn $LZT tokens as a </w:t>
      </w:r>
      <w:proofErr w:type="spellStart"/>
      <w:r>
        <w:t>Lazatech</w:t>
      </w:r>
      <w:proofErr w:type="spellEnd"/>
      <w:r>
        <w:t xml:space="preserve"> Community member. We hope that you have gained new knowledge from our academy and cannot wait to offer you additional high-quality courses. The final component of our </w:t>
      </w:r>
      <w:proofErr w:type="spellStart"/>
      <w:r>
        <w:t>Burnathon</w:t>
      </w:r>
      <w:proofErr w:type="spellEnd"/>
      <w:r>
        <w:t xml:space="preserve"> course is a test of your prior knowledge and research skills.</w:t>
      </w:r>
    </w:p>
    <w:p w14:paraId="719DDC2D" w14:textId="5FEEBA56" w:rsidR="00123FD9" w:rsidRPr="00BE69DD" w:rsidRDefault="008772C3" w:rsidP="00BE69DD">
      <w:pPr>
        <w:pStyle w:val="NormalWeb"/>
        <w:spacing w:before="0" w:beforeAutospacing="0" w:after="160" w:afterAutospacing="0" w:line="480" w:lineRule="auto"/>
        <w:jc w:val="both"/>
      </w:pPr>
      <w:r>
        <w:t>Best wishes, and thank you once more!</w:t>
      </w:r>
    </w:p>
    <w:p w14:paraId="5014ACA6" w14:textId="7DBF2E6E" w:rsidR="00123FD9" w:rsidRPr="00BE69DD" w:rsidRDefault="00123FD9" w:rsidP="00BE69DD">
      <w:pPr>
        <w:pStyle w:val="NormalWeb"/>
        <w:spacing w:before="0" w:beforeAutospacing="0" w:after="160" w:afterAutospacing="0" w:line="480" w:lineRule="auto"/>
      </w:pPr>
      <w:r w:rsidRPr="00BE69DD">
        <w:rPr>
          <w:b/>
          <w:bCs/>
        </w:rPr>
        <w:t>Lesson 5: Crypto Quiz</w:t>
      </w:r>
    </w:p>
    <w:p w14:paraId="44303159" w14:textId="13BF41FF" w:rsidR="00123FD9" w:rsidRPr="00BE69DD" w:rsidRDefault="008772C3" w:rsidP="00BE69DD">
      <w:pPr>
        <w:pStyle w:val="NormalWeb"/>
        <w:numPr>
          <w:ilvl w:val="0"/>
          <w:numId w:val="30"/>
        </w:numPr>
        <w:spacing w:before="0" w:beforeAutospacing="0" w:after="160" w:afterAutospacing="0" w:line="480" w:lineRule="auto"/>
        <w:textAlignment w:val="baseline"/>
        <w:rPr>
          <w:color w:val="000000"/>
        </w:rPr>
      </w:pPr>
      <w:r>
        <w:rPr>
          <w:b/>
          <w:bCs/>
        </w:rPr>
        <w:t>What kind of DEX is incorporated into the XRPL?</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6E83DB3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volume indicates the price increase of an asset over a 24-hou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lastRenderedPageBreak/>
        <w:t xml:space="preserve">Right Answer: </w:t>
      </w:r>
      <w:r w:rsidRPr="00BE69DD">
        <w:rPr>
          <w:b/>
          <w:bCs/>
        </w:rPr>
        <w:t>False</w:t>
      </w:r>
    </w:p>
    <w:p w14:paraId="1E0B98C4" w14:textId="17670D2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purpose does a cryptocurrency wallet serve?</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C5C489F" w:rsidR="00123FD9" w:rsidRPr="00BE69DD" w:rsidRDefault="00123FD9" w:rsidP="00BE69DD">
      <w:pPr>
        <w:pStyle w:val="NormalWeb"/>
        <w:spacing w:before="0" w:beforeAutospacing="0" w:after="160" w:afterAutospacing="0" w:line="480" w:lineRule="auto"/>
        <w:rPr>
          <w:b/>
          <w:bCs/>
        </w:rPr>
      </w:pPr>
      <w:r w:rsidRPr="00BE69DD">
        <w:t>Incorrect</w:t>
      </w:r>
    </w:p>
    <w:p w14:paraId="3AB1C5C2" w14:textId="77777777" w:rsidR="00123FD9" w:rsidRPr="00BE69DD" w:rsidRDefault="007043A8"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6C1C68E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ASIC and GPU miners can earn over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20F60846" w:rsidR="00123FD9" w:rsidRPr="00BE69DD" w:rsidRDefault="00123FD9" w:rsidP="00BE69DD">
      <w:pPr>
        <w:pStyle w:val="NormalWeb"/>
        <w:spacing w:before="0" w:beforeAutospacing="0" w:after="160" w:afterAutospacing="0" w:line="480" w:lineRule="auto"/>
        <w:rPr>
          <w:b/>
          <w:bCs/>
        </w:rPr>
      </w:pPr>
      <w:r w:rsidRPr="00BE69DD">
        <w:t>Correct</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661A310A"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Bitcoin's maximum supply?</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15D83589" w:rsidR="00123FD9" w:rsidRPr="00BE69DD" w:rsidRDefault="00123FD9" w:rsidP="00BE69DD">
      <w:pPr>
        <w:pStyle w:val="NormalWeb"/>
        <w:spacing w:before="0" w:beforeAutospacing="0" w:after="160" w:afterAutospacing="0" w:line="480" w:lineRule="auto"/>
        <w:rPr>
          <w:b/>
          <w:bCs/>
        </w:rPr>
      </w:pPr>
      <w:r w:rsidRPr="00BE69DD">
        <w:t>Correct</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37823AE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the difference between XRP and the Ripple cryptocurrency?</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052F7FA8" w:rsidR="00123FD9" w:rsidRPr="00BE69DD" w:rsidRDefault="00123FD9" w:rsidP="00BE69DD">
      <w:pPr>
        <w:pStyle w:val="NormalWeb"/>
        <w:spacing w:before="0" w:beforeAutospacing="0" w:after="160" w:afterAutospacing="0" w:line="480" w:lineRule="auto"/>
        <w:rPr>
          <w:b/>
          <w:bCs/>
        </w:rPr>
      </w:pPr>
      <w:r w:rsidRPr="00BE69DD">
        <w:t>Correct</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958F91B"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How is the market cap of a cryptocurrency determin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8FCC912" w:rsidR="009F649C" w:rsidRPr="00BE69DD" w:rsidRDefault="00123FD9" w:rsidP="00BE69DD">
      <w:pPr>
        <w:pStyle w:val="NormalWeb"/>
        <w:spacing w:before="0" w:beforeAutospacing="0" w:after="160" w:afterAutospacing="0" w:line="480" w:lineRule="auto"/>
        <w:rPr>
          <w:b/>
          <w:bCs/>
        </w:rPr>
      </w:pPr>
      <w:r w:rsidRPr="00BE69DD">
        <w:t>Correct</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57EE9F60"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lastRenderedPageBreak/>
        <w:t>Using your preferred research method, approximately how much XRP has been burned?</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8651092" w:rsidR="00123FD9" w:rsidRPr="00BE69DD" w:rsidRDefault="00123FD9" w:rsidP="00BE69DD">
      <w:pPr>
        <w:pStyle w:val="NormalWeb"/>
        <w:spacing w:before="0" w:beforeAutospacing="0" w:after="160" w:afterAutospacing="0" w:line="480" w:lineRule="auto"/>
      </w:pPr>
      <w:r w:rsidRPr="00BE69DD">
        <w:t>Incorrect</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65948BB5" w:rsidR="008C77CC" w:rsidRPr="00BE69DD" w:rsidRDefault="00285231" w:rsidP="00BE69DD">
      <w:pPr>
        <w:pStyle w:val="NormalWeb"/>
        <w:spacing w:before="0" w:beforeAutospacing="0" w:after="160" w:afterAutospacing="0" w:line="480" w:lineRule="auto"/>
        <w:ind w:firstLine="720"/>
        <w:jc w:val="both"/>
        <w:rPr>
          <w:color w:val="000000"/>
        </w:rPr>
      </w:pPr>
      <w:r>
        <w:rPr>
          <w:color w:val="000000"/>
        </w:rPr>
        <w:t>Numerous individuals engage in DYOR. However, there is no need for concern if you are new to the game but willing to invest in certain XRPL companies that appear promising. Before putting your money where your mouth is, this course will walk you through a 10-point checklist to ensure you've covered all your bases. Otherwise, you will continue to put your money where their mouth is, and it will most likely end up in their pocket, not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2440B8B6" w14:textId="77777777" w:rsidR="00685C50" w:rsidRDefault="00685C50" w:rsidP="00BE69DD">
      <w:pPr>
        <w:pStyle w:val="NormalWeb"/>
        <w:spacing w:before="0" w:beforeAutospacing="0" w:after="160" w:afterAutospacing="0" w:line="480" w:lineRule="auto"/>
        <w:jc w:val="both"/>
        <w:rPr>
          <w:color w:val="000000"/>
        </w:rPr>
      </w:pPr>
      <w:r>
        <w:rPr>
          <w:color w:val="000000"/>
        </w:rPr>
        <w:t>DYOR is an acronym that stands for "Conduct your own research" The world of cryptocurrencies is an exciting place where numerous individuals earn millions of dollars. However, many individuals invest money they cannot afford to lose in the hope of receiving a golden paycheck that never materializes.</w:t>
      </w:r>
    </w:p>
    <w:p w14:paraId="72103A4E" w14:textId="77777777" w:rsidR="00685C50" w:rsidRDefault="00685C50" w:rsidP="00BE69DD">
      <w:pPr>
        <w:pStyle w:val="NormalWeb"/>
        <w:spacing w:before="0" w:beforeAutospacing="0" w:after="160" w:afterAutospacing="0" w:line="480" w:lineRule="auto"/>
        <w:jc w:val="both"/>
        <w:rPr>
          <w:color w:val="000000"/>
        </w:rPr>
      </w:pPr>
      <w:r>
        <w:rPr>
          <w:color w:val="000000"/>
        </w:rPr>
        <w:t xml:space="preserve">Numerous people compare the </w:t>
      </w:r>
      <w:proofErr w:type="spellStart"/>
      <w:r>
        <w:rPr>
          <w:color w:val="000000"/>
        </w:rPr>
        <w:t>cryptosphere</w:t>
      </w:r>
      <w:proofErr w:type="spellEnd"/>
      <w:r>
        <w:rPr>
          <w:color w:val="000000"/>
        </w:rPr>
        <w:t xml:space="preserve"> to the digital Wild West on account of its abundance of wealth and high risks.</w:t>
      </w:r>
    </w:p>
    <w:p w14:paraId="012ED6F7" w14:textId="77777777" w:rsidR="00685C50" w:rsidRDefault="00685C50" w:rsidP="00BE69DD">
      <w:pPr>
        <w:pStyle w:val="NormalWeb"/>
        <w:spacing w:before="0" w:beforeAutospacing="0" w:after="160" w:afterAutospacing="0" w:line="480" w:lineRule="auto"/>
        <w:jc w:val="both"/>
        <w:rPr>
          <w:color w:val="000000"/>
        </w:rPr>
      </w:pPr>
      <w:r>
        <w:rPr>
          <w:color w:val="000000"/>
        </w:rPr>
        <w:t>This course examines the steps that should be taken before deciding to FOMO into the next great thing.</w:t>
      </w:r>
    </w:p>
    <w:p w14:paraId="06C7DE50" w14:textId="77777777" w:rsidR="00685C50" w:rsidRDefault="00685C50" w:rsidP="00BE69DD">
      <w:pPr>
        <w:pStyle w:val="NormalWeb"/>
        <w:spacing w:before="0" w:beforeAutospacing="0" w:after="160" w:afterAutospacing="0" w:line="480" w:lineRule="auto"/>
        <w:jc w:val="both"/>
        <w:rPr>
          <w:color w:val="000000"/>
        </w:rPr>
      </w:pPr>
      <w:r>
        <w:rPr>
          <w:color w:val="000000"/>
        </w:rPr>
        <w:t>The ten-point assurance checklist</w:t>
      </w:r>
    </w:p>
    <w:p w14:paraId="4D7565DB" w14:textId="77777777" w:rsidR="00685C50" w:rsidRDefault="00685C50" w:rsidP="00BE69DD">
      <w:pPr>
        <w:pStyle w:val="NormalWeb"/>
        <w:spacing w:before="0" w:beforeAutospacing="0" w:after="160" w:afterAutospacing="0" w:line="480" w:lineRule="auto"/>
        <w:jc w:val="both"/>
        <w:rPr>
          <w:color w:val="000000"/>
        </w:rPr>
      </w:pPr>
      <w:r>
        <w:rPr>
          <w:color w:val="000000"/>
        </w:rPr>
        <w:t>Never has this been truer than in cryptography, where nothing is ever certain. If you intend to invest some of your hard-earned money, completing this course and the accompanying 10-point checklist will increase your chances of backing a project with longevity.</w:t>
      </w:r>
    </w:p>
    <w:p w14:paraId="2F5F8878" w14:textId="2BD15162" w:rsidR="007031E5" w:rsidRPr="00BE69DD" w:rsidRDefault="00685C50" w:rsidP="00BE69DD">
      <w:pPr>
        <w:pStyle w:val="NormalWeb"/>
        <w:spacing w:before="0" w:beforeAutospacing="0" w:after="160" w:afterAutospacing="0" w:line="480" w:lineRule="auto"/>
        <w:jc w:val="both"/>
      </w:pPr>
      <w:r>
        <w:rPr>
          <w:color w:val="000000"/>
        </w:rPr>
        <w:t>This is more of an introduction than a lecture, so let's begin with the quiz below.</w:t>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t>Lesson 1: Introduction Quiz</w:t>
      </w:r>
    </w:p>
    <w:p w14:paraId="3789FD54" w14:textId="23A27B59" w:rsidR="00D234D6" w:rsidRPr="00BE69DD" w:rsidRDefault="00271AF4" w:rsidP="00BE69DD">
      <w:pPr>
        <w:pStyle w:val="NormalWeb"/>
        <w:numPr>
          <w:ilvl w:val="0"/>
          <w:numId w:val="39"/>
        </w:numPr>
        <w:spacing w:before="0" w:beforeAutospacing="0" w:after="160" w:afterAutospacing="0" w:line="480" w:lineRule="auto"/>
        <w:textAlignment w:val="baseline"/>
        <w:rPr>
          <w:color w:val="000000"/>
        </w:rPr>
      </w:pPr>
      <w:r>
        <w:rPr>
          <w:b/>
          <w:bCs/>
          <w:color w:val="000000"/>
        </w:rPr>
        <w:lastRenderedPageBreak/>
        <w:t>What is the acronym DY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55434CF5"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2CD5A6D8" w:rsidR="00D234D6" w:rsidRPr="00BE69DD" w:rsidRDefault="00271AF4" w:rsidP="00BE69DD">
      <w:pPr>
        <w:pStyle w:val="NormalWeb"/>
        <w:numPr>
          <w:ilvl w:val="0"/>
          <w:numId w:val="40"/>
        </w:numPr>
        <w:spacing w:before="0" w:beforeAutospacing="0" w:after="160" w:afterAutospacing="0" w:line="480" w:lineRule="auto"/>
        <w:textAlignment w:val="baseline"/>
        <w:rPr>
          <w:color w:val="000000"/>
        </w:rPr>
      </w:pPr>
      <w:r>
        <w:rPr>
          <w:b/>
          <w:bCs/>
          <w:color w:val="000000"/>
        </w:rPr>
        <w:t>Making quick cash with cryptocurrency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42BE76FF" w:rsidR="00D234D6" w:rsidRPr="00BE69DD" w:rsidRDefault="00D234D6" w:rsidP="00BE69DD">
      <w:pPr>
        <w:pStyle w:val="NormalWeb"/>
        <w:spacing w:before="0" w:beforeAutospacing="0" w:after="160" w:afterAutospacing="0" w:line="480" w:lineRule="auto"/>
      </w:pPr>
      <w:r w:rsidRPr="00BE69DD">
        <w:rPr>
          <w:color w:val="000000"/>
        </w:rPr>
        <w:t>Incorrect</w:t>
      </w:r>
    </w:p>
    <w:p w14:paraId="75A2959B" w14:textId="1CBD8814" w:rsidR="00D234D6" w:rsidRDefault="00D234D6" w:rsidP="00767AEF">
      <w:pPr>
        <w:pStyle w:val="NormalWeb"/>
        <w:spacing w:before="0" w:beforeAutospacing="0" w:after="160" w:afterAutospacing="0" w:line="480" w:lineRule="auto"/>
        <w:rPr>
          <w:b/>
          <w:bCs/>
          <w:color w:val="000000"/>
        </w:rPr>
      </w:pPr>
      <w:r w:rsidRPr="00BE69DD">
        <w:rPr>
          <w:color w:val="000000"/>
        </w:rPr>
        <w:t>Right Answer: </w:t>
      </w:r>
      <w:r w:rsidRPr="00BE69DD">
        <w:rPr>
          <w:b/>
          <w:bCs/>
          <w:color w:val="000000"/>
        </w:rPr>
        <w:t>All of the above</w:t>
      </w:r>
    </w:p>
    <w:p w14:paraId="2E1A3664" w14:textId="3EA56CF9" w:rsidR="00582DB9" w:rsidRDefault="00582DB9" w:rsidP="00767AEF">
      <w:pPr>
        <w:pStyle w:val="NormalWeb"/>
        <w:spacing w:before="0" w:beforeAutospacing="0" w:after="160" w:afterAutospacing="0" w:line="480" w:lineRule="auto"/>
        <w:rPr>
          <w:b/>
          <w:bCs/>
          <w:color w:val="000000"/>
        </w:rPr>
      </w:pPr>
    </w:p>
    <w:p w14:paraId="6B5273B5" w14:textId="552DCC22" w:rsidR="00582DB9" w:rsidRDefault="00582DB9" w:rsidP="00767AEF">
      <w:pPr>
        <w:pStyle w:val="NormalWeb"/>
        <w:spacing w:before="0" w:beforeAutospacing="0" w:after="160" w:afterAutospacing="0" w:line="480" w:lineRule="auto"/>
        <w:rPr>
          <w:b/>
          <w:bCs/>
          <w:color w:val="000000"/>
        </w:rPr>
      </w:pPr>
    </w:p>
    <w:p w14:paraId="58FD050C" w14:textId="7DB78F3F" w:rsidR="00582DB9" w:rsidRDefault="00582DB9" w:rsidP="00767AEF">
      <w:pPr>
        <w:pStyle w:val="NormalWeb"/>
        <w:spacing w:before="0" w:beforeAutospacing="0" w:after="160" w:afterAutospacing="0" w:line="480" w:lineRule="auto"/>
        <w:rPr>
          <w:b/>
          <w:bCs/>
          <w:color w:val="000000"/>
        </w:rPr>
      </w:pPr>
    </w:p>
    <w:p w14:paraId="05FF67B1" w14:textId="77777777" w:rsidR="00582DB9" w:rsidRPr="00BE69DD" w:rsidRDefault="00582DB9" w:rsidP="00767AEF">
      <w:pPr>
        <w:pStyle w:val="NormalWeb"/>
        <w:spacing w:before="0" w:beforeAutospacing="0" w:after="160" w:afterAutospacing="0" w:line="480" w:lineRule="auto"/>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704BA8E7"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is the first point of contact for all new initiatives seeking to build their community.</w:t>
      </w:r>
    </w:p>
    <w:p w14:paraId="0F6B9436"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itter's availability and popularity are in no way indicative of its legitimacy. Numerous negative actors use Twitter to increase interaction and encourage hasty decisions. Anyone can create their own Twitter account.</w:t>
      </w:r>
    </w:p>
    <w:p w14:paraId="40C7B850"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number of followers on the account? The larger their audience, the greater their exposure. You may also examine their followers, which will give you an idea of how much attention they have garnered. However, be cautious because followers can be purchased; therefore, while a large number of followers is encouraging, the interaction of those followers is far more revealing.</w:t>
      </w:r>
    </w:p>
    <w:p w14:paraId="3A222B48"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and Retweets are available for sale.</w:t>
      </w:r>
    </w:p>
    <w:p w14:paraId="46D3060D"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Are the DMs accessible? Not implying they will respond, but knowing you can contact them if necessary is helpful. Why not offer them some words of encouragement? They would appreciate it.</w:t>
      </w:r>
    </w:p>
    <w:p w14:paraId="01F416BE"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Do not merely peruse their tweets; their replies typically provide a more compelling narrative. Determine whether holders are hostile; this will help to paint a picture of the nature of the project and how it interacts with its stakeholders.</w:t>
      </w:r>
    </w:p>
    <w:p w14:paraId="2329F211"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e "checkmark in blue" Twitter gives its blue checkmark to prominent organizations and individuals with a large number of followers. As blockchain adoption increases, this will be an excellent indicator to look for, despite the fact that almost no blockchain projects currently have </w:t>
      </w:r>
      <w:r>
        <w:rPr>
          <w:rFonts w:ascii="Times New Roman" w:eastAsia="Times New Roman" w:hAnsi="Times New Roman" w:cs="Times New Roman"/>
          <w:color w:val="000000"/>
          <w:sz w:val="24"/>
          <w:szCs w:val="24"/>
        </w:rPr>
        <w:lastRenderedPageBreak/>
        <w:t>them. (However, this is not a reason to reject the current proposal) – Did you know you can "Tip" someone a small amount of XRP, then check your wallet to see where the tip went and their wallet to see where the tip went? In the next XRPL Forensics Module, we will delve deeper into this topic.</w:t>
      </w:r>
    </w:p>
    <w:p w14:paraId="7866C05A"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may be bots, and tweets may receive a disproportionate number of likes and retweets compared to their number of followers.</w:t>
      </w:r>
    </w:p>
    <w:p w14:paraId="4373F414"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long has Twitter been operational? Does it date back to the project's inception? Old Twitter accounts that have been reactivated are red flags because they may have been renamed by malicious projects.</w:t>
      </w:r>
    </w:p>
    <w:p w14:paraId="2D2910C5" w14:textId="526775C3" w:rsidR="007C1675" w:rsidRPr="00BE69DD"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 skeptical of Twitter polls. These are readily accessible. They do not necessarily reflect the sentiment of the project's supporters accurately.</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14AA117E" w:rsidR="001E37FF" w:rsidRPr="00BE69DD" w:rsidRDefault="007D141D" w:rsidP="00BE69DD">
      <w:pPr>
        <w:pStyle w:val="NormalWeb"/>
        <w:numPr>
          <w:ilvl w:val="0"/>
          <w:numId w:val="42"/>
        </w:numPr>
        <w:spacing w:before="0" w:beforeAutospacing="0" w:after="160" w:afterAutospacing="0" w:line="480" w:lineRule="auto"/>
        <w:textAlignment w:val="baseline"/>
        <w:rPr>
          <w:color w:val="000000"/>
        </w:rPr>
      </w:pPr>
      <w:r>
        <w:rPr>
          <w:b/>
          <w:bCs/>
          <w:color w:val="000000"/>
        </w:rPr>
        <w:t>True or False: If they have a Twitter account, I can trust them because they have registered as a business.</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AC8B7D3"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5286CC8A" w:rsidR="001E37FF" w:rsidRPr="00BE69DD" w:rsidRDefault="007D141D" w:rsidP="00BE69DD">
      <w:pPr>
        <w:pStyle w:val="NormalWeb"/>
        <w:numPr>
          <w:ilvl w:val="0"/>
          <w:numId w:val="43"/>
        </w:numPr>
        <w:spacing w:before="0" w:beforeAutospacing="0" w:after="160" w:afterAutospacing="0" w:line="480" w:lineRule="auto"/>
        <w:textAlignment w:val="baseline"/>
        <w:rPr>
          <w:color w:val="000000"/>
        </w:rPr>
      </w:pPr>
      <w:r>
        <w:rPr>
          <w:b/>
          <w:bCs/>
          <w:color w:val="000000"/>
        </w:rPr>
        <w:t>True or False: Twitter surveys cannot be purchased.</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11837268"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3740A99D" w:rsidR="00D8378A" w:rsidRPr="00BE69DD" w:rsidRDefault="006D2D11"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 project has a Telegram group or a Discord server, this indicates an increased effort to communicate with the community, which is a positive sign. Other networks, such as Facebook and Reddit, are valuable sources, but their utilization within cryptocurrency is becoming less common.</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139F04AF"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ke the time to join any or all of the available groups, as they will provide you with useful information. Active conversation within these networks indicates that the initiative is alive and </w:t>
      </w:r>
      <w:r>
        <w:rPr>
          <w:rFonts w:ascii="Times New Roman" w:eastAsia="Times New Roman" w:hAnsi="Times New Roman" w:cs="Times New Roman"/>
          <w:color w:val="000000"/>
          <w:sz w:val="24"/>
          <w:szCs w:val="24"/>
        </w:rPr>
        <w:lastRenderedPageBreak/>
        <w:t>well. Nothing should raise more red flags than the most recent post questioning the project's continued existence.</w:t>
      </w:r>
    </w:p>
    <w:p w14:paraId="10AF695E"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articipation of a powerful individual in a project is becoming increasingly encouraging. Be cautious, however, as they may employ extremely active "hired hands," and be prepared to inquire about their involvement in the project. Therefore, their absence is a warning sign.</w:t>
      </w:r>
    </w:p>
    <w:p w14:paraId="51AD3CDC"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me projects have fewer Twitter followers than Telegram followers, which is a major red flag given the widespread availability of Telegram bots. Twitter should have more followers than Telegram.</w:t>
      </w:r>
    </w:p>
    <w:p w14:paraId="3D694AE0"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Scroll up a bit in the feeds and look for the same people posting and retweeting; you want to see interaction from a variety of followers to get a sense of the project's overall participation. – If Telegram has disabled chat typing, this is a MASSIVE red flag.</w:t>
      </w:r>
    </w:p>
    <w:p w14:paraId="455F6285" w14:textId="0B6A57EF" w:rsidR="00D8378A" w:rsidRPr="00BE69DD" w:rsidRDefault="006D2D11"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hen researching a project, contact the administrator to see if they respond; any self-respecting project should make themselves available for valid reasons.</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32A21D9C" w:rsidR="003B0C96" w:rsidRPr="00BE69DD" w:rsidRDefault="0072317F" w:rsidP="00BE69DD">
      <w:pPr>
        <w:pStyle w:val="NormalWeb"/>
        <w:numPr>
          <w:ilvl w:val="0"/>
          <w:numId w:val="45"/>
        </w:numPr>
        <w:spacing w:before="0" w:beforeAutospacing="0" w:after="160" w:afterAutospacing="0" w:line="480" w:lineRule="auto"/>
        <w:textAlignment w:val="baseline"/>
        <w:rPr>
          <w:color w:val="000000"/>
        </w:rPr>
      </w:pPr>
      <w:r>
        <w:rPr>
          <w:b/>
          <w:bCs/>
          <w:color w:val="000000"/>
        </w:rPr>
        <w:t>True or False: It is acceptable to contact the project developers.</w:t>
      </w:r>
    </w:p>
    <w:p w14:paraId="6C8768B5" w14:textId="51F76EE1"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Certainly, you are an investor prospect after all.</w:t>
      </w:r>
    </w:p>
    <w:p w14:paraId="7A9DF7BF" w14:textId="77777777" w:rsidR="0072317F" w:rsidRDefault="003B0C96" w:rsidP="0072317F">
      <w:pPr>
        <w:pStyle w:val="NormalWeb"/>
        <w:spacing w:before="0" w:beforeAutospacing="0" w:after="160" w:afterAutospacing="0" w:line="480" w:lineRule="auto"/>
        <w:ind w:left="360" w:firstLine="720"/>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How dare you? They are extremely busy managing the project.</w:t>
      </w:r>
    </w:p>
    <w:p w14:paraId="322CE28D" w14:textId="19364C0E" w:rsidR="003B0C96" w:rsidRPr="00BE69DD" w:rsidRDefault="0072317F" w:rsidP="00BE69DD">
      <w:pPr>
        <w:pStyle w:val="NormalWeb"/>
        <w:spacing w:before="0" w:beforeAutospacing="0" w:after="160" w:afterAutospacing="0" w:line="480" w:lineRule="auto"/>
        <w:rPr>
          <w:b/>
          <w:bCs/>
          <w:color w:val="000000"/>
        </w:rPr>
      </w:pPr>
      <w:r>
        <w:rPr>
          <w:color w:val="000000"/>
        </w:rPr>
        <w:t>Correct</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2C40B98E" w:rsidR="003B0C96" w:rsidRPr="00BE69DD" w:rsidRDefault="00FD337E" w:rsidP="00BE69DD">
      <w:pPr>
        <w:pStyle w:val="NormalWeb"/>
        <w:numPr>
          <w:ilvl w:val="0"/>
          <w:numId w:val="46"/>
        </w:numPr>
        <w:spacing w:before="0" w:beforeAutospacing="0" w:after="160" w:afterAutospacing="0" w:line="480" w:lineRule="auto"/>
        <w:textAlignment w:val="baseline"/>
        <w:rPr>
          <w:color w:val="000000"/>
        </w:rPr>
      </w:pPr>
      <w:r>
        <w:rPr>
          <w:b/>
          <w:bCs/>
          <w:color w:val="000000"/>
        </w:rPr>
        <w:t>Telegram has turned off chat...</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129C2A21"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38479D"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whitepaper is a crucial document for any project's launch. It is identical to a Business Plan you would expect to see from a startup company in the "real world," but has been tailored for the cryptocurrency industry.</w:t>
      </w:r>
    </w:p>
    <w:p w14:paraId="5934C17F"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 should include essentials such as: – Background/history – Project objective – Use case or functionality proposed</w:t>
      </w:r>
    </w:p>
    <w:p w14:paraId="3031CAAC"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kenomics</w:t>
      </w:r>
      <w:proofErr w:type="spellEnd"/>
      <w:r>
        <w:rPr>
          <w:rFonts w:ascii="Times New Roman" w:eastAsia="Times New Roman" w:hAnsi="Times New Roman" w:cs="Times New Roman"/>
          <w:color w:val="000000"/>
          <w:sz w:val="24"/>
          <w:szCs w:val="24"/>
        </w:rPr>
        <w:t xml:space="preserve"> (see below)</w:t>
      </w:r>
    </w:p>
    <w:p w14:paraId="7EB14EA5"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Team-specific data (</w:t>
      </w: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see next lesson)</w:t>
      </w:r>
    </w:p>
    <w:p w14:paraId="245D0B13"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Roadmap</w:t>
      </w:r>
    </w:p>
    <w:p w14:paraId="1EB915F1" w14:textId="35A3ECA6" w:rsidR="0009461A" w:rsidRPr="00BE69DD" w:rsidRDefault="00473BBC"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Despite the fact that a well-written and professionally produced whitepaper should go a long way toward establishing credibility, keep in mind that, for the time being, it is likely only a promise </w:t>
      </w:r>
      <w:r>
        <w:rPr>
          <w:rFonts w:ascii="Times New Roman" w:eastAsia="Times New Roman" w:hAnsi="Times New Roman" w:cs="Times New Roman"/>
          <w:color w:val="000000"/>
          <w:sz w:val="24"/>
          <w:szCs w:val="24"/>
        </w:rPr>
        <w:lastRenderedPageBreak/>
        <w:t>of future events. It is not a contract, but rather an expression of intent to provide the specified items.</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F395E3" w:rsidR="00AE3998" w:rsidRPr="00BE69DD" w:rsidRDefault="00247CC8" w:rsidP="00BE69DD">
      <w:pPr>
        <w:pStyle w:val="NormalWeb"/>
        <w:numPr>
          <w:ilvl w:val="0"/>
          <w:numId w:val="48"/>
        </w:numPr>
        <w:spacing w:before="0" w:beforeAutospacing="0" w:after="160" w:afterAutospacing="0" w:line="480" w:lineRule="auto"/>
        <w:textAlignment w:val="baseline"/>
        <w:rPr>
          <w:color w:val="000000"/>
        </w:rPr>
      </w:pPr>
      <w:r>
        <w:rPr>
          <w:b/>
          <w:bCs/>
          <w:color w:val="000000"/>
        </w:rPr>
        <w:t>Whitepapers are contractual documents, correct?</w:t>
      </w:r>
    </w:p>
    <w:p w14:paraId="1CDE517B" w14:textId="209BAAE8"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rue: </w:t>
      </w:r>
      <w:r w:rsidR="00247CC8">
        <w:rPr>
          <w:color w:val="000000"/>
        </w:rPr>
        <w:t>If they fail to deliver, I will receive my money back.</w:t>
      </w:r>
    </w:p>
    <w:p w14:paraId="17E8AAD0" w14:textId="66EE9510"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It is a commitment by the project to carry out its stated objectives.</w:t>
      </w:r>
    </w:p>
    <w:p w14:paraId="53ED99D8" w14:textId="3AC33C08"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5D33DAB8" w14:textId="6D472219"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 xml:space="preserve">False: </w:t>
      </w:r>
      <w:r w:rsidR="00247CC8">
        <w:rPr>
          <w:b/>
          <w:bCs/>
          <w:color w:val="000000"/>
        </w:rPr>
        <w:t>It is a commitment by the project to carry out its stated objectives.</w:t>
      </w:r>
    </w:p>
    <w:p w14:paraId="295AAA39" w14:textId="17396835" w:rsidR="00AE3998" w:rsidRPr="00BE69DD" w:rsidRDefault="00247CC8" w:rsidP="00BE69DD">
      <w:pPr>
        <w:pStyle w:val="NormalWeb"/>
        <w:numPr>
          <w:ilvl w:val="0"/>
          <w:numId w:val="49"/>
        </w:numPr>
        <w:spacing w:before="0" w:beforeAutospacing="0" w:after="160" w:afterAutospacing="0" w:line="480" w:lineRule="auto"/>
        <w:textAlignment w:val="baseline"/>
        <w:rPr>
          <w:color w:val="000000"/>
        </w:rPr>
      </w:pPr>
      <w:r>
        <w:rPr>
          <w:b/>
          <w:bCs/>
          <w:color w:val="000000"/>
        </w:rPr>
        <w:t>True or False: A whitepaper is always an ideal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3BE3052E"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Projects should establish goals that are attainable within the allotted time frame.</w:t>
      </w:r>
    </w:p>
    <w:p w14:paraId="6B104C3E" w14:textId="0F4A7973"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6B49D364" w14:textId="655CE751"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00247CC8" w:rsidRPr="00247CC8">
        <w:rPr>
          <w:b/>
          <w:bCs/>
          <w:color w:val="000000"/>
        </w:rPr>
        <w:t>Projects should establish goals that are attainable within the allotted time frame.</w:t>
      </w:r>
    </w:p>
    <w:p w14:paraId="0A3FA0B0" w14:textId="35A6DE88" w:rsidR="003B0C96" w:rsidRPr="00BE69DD" w:rsidRDefault="003F1C53" w:rsidP="00BE69DD">
      <w:pPr>
        <w:pStyle w:val="NormalWeb"/>
        <w:spacing w:before="0" w:beforeAutospacing="0" w:after="160" w:afterAutospacing="0" w:line="480" w:lineRule="auto"/>
        <w:rPr>
          <w:b/>
          <w:bCs/>
          <w:color w:val="000000"/>
        </w:rPr>
      </w:pPr>
      <w:r>
        <w:rPr>
          <w:b/>
          <w:bCs/>
          <w:color w:val="000000"/>
        </w:rPr>
        <w:br/>
      </w:r>
      <w:r>
        <w:rPr>
          <w:b/>
          <w:bCs/>
          <w:color w:val="000000"/>
        </w:rPr>
        <w:br/>
      </w:r>
      <w:r>
        <w:rPr>
          <w:b/>
          <w:bCs/>
          <w:color w:val="000000"/>
        </w:rPr>
        <w:br/>
      </w:r>
    </w:p>
    <w:p w14:paraId="298E82AF" w14:textId="5DB3D21C" w:rsidR="00CD5915" w:rsidRPr="003F1C53"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7D57DF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yone is able to create a website, but registering a domain name for initiatives that aim to rug makes them susceptible to being identified. While it is possible to search for basic information about a website and its owner, the information is often censored due to the site's privacy policies. It is not to imply, however, that if authorities were to become involved, they could not demand their information, so this move bolsters confidence that they may remain.</w:t>
      </w:r>
    </w:p>
    <w:p w14:paraId="61BA9537"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o not mistake a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or similar Twitter link for a website.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various options are available) offers a hyperlinked page that allows you to create </w:t>
      </w:r>
      <w:proofErr w:type="spellStart"/>
      <w:r>
        <w:rPr>
          <w:rFonts w:ascii="Times New Roman" w:eastAsia="Times New Roman" w:hAnsi="Times New Roman" w:cs="Times New Roman"/>
          <w:color w:val="000000"/>
          <w:sz w:val="24"/>
          <w:szCs w:val="24"/>
        </w:rPr>
        <w:t>trustlines</w:t>
      </w:r>
      <w:proofErr w:type="spellEnd"/>
      <w:r>
        <w:rPr>
          <w:rFonts w:ascii="Times New Roman" w:eastAsia="Times New Roman" w:hAnsi="Times New Roman" w:cs="Times New Roman"/>
          <w:color w:val="000000"/>
          <w:sz w:val="24"/>
          <w:szCs w:val="24"/>
        </w:rPr>
        <w:t>, purchase or exchange their tokens, and more, but this is NOT a website.</w:t>
      </w:r>
    </w:p>
    <w:p w14:paraId="3BCACA6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3760A4A4" w14:textId="25D06C9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ecking the security of a website: A website that handles sensitive information or data should employ Secure Sockets Layer protection (SSL).</w:t>
      </w:r>
    </w:p>
    <w:p w14:paraId="7B478B9F" w14:textId="77777777" w:rsidR="00CE6205"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E6205">
        <w:rPr>
          <w:rFonts w:ascii="Times New Roman" w:eastAsia="Times New Roman" w:hAnsi="Times New Roman" w:cs="Times New Roman"/>
          <w:color w:val="000000"/>
          <w:sz w:val="24"/>
          <w:szCs w:val="24"/>
        </w:rPr>
        <w:t>Please click here for more information on determining whether a website is secure.</w:t>
      </w:r>
    </w:p>
    <w:p w14:paraId="3EBE55E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5C638A2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be alarmed: the web addresses of many crypto initiatives may not be recognizable.</w:t>
      </w:r>
    </w:p>
    <w:p w14:paraId="3B05ABDC"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revalence of </w:t>
      </w:r>
      <w:proofErr w:type="spellStart"/>
      <w:proofErr w:type="gramStart"/>
      <w:r>
        <w:rPr>
          <w:rFonts w:ascii="Times New Roman" w:eastAsia="Times New Roman" w:hAnsi="Times New Roman" w:cs="Times New Roman"/>
          <w:color w:val="000000"/>
          <w:sz w:val="24"/>
          <w:szCs w:val="24"/>
        </w:rPr>
        <w:t>io.cypto</w:t>
      </w:r>
      <w:proofErr w:type="spellEnd"/>
      <w:proofErr w:type="gramEnd"/>
      <w:r>
        <w:rPr>
          <w:rFonts w:ascii="Times New Roman" w:eastAsia="Times New Roman" w:hAnsi="Times New Roman" w:cs="Times New Roman"/>
          <w:color w:val="000000"/>
          <w:sz w:val="24"/>
          <w:szCs w:val="24"/>
        </w:rPr>
        <w:t xml:space="preserve"> and other domain names of a similar nature is growing, but this should not cause alarm.</w:t>
      </w:r>
    </w:p>
    <w:p w14:paraId="60E978A5"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EVER:</w:t>
      </w:r>
    </w:p>
    <w:p w14:paraId="34EB9702" w14:textId="08A4482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are information that is not accessible to the general public on websites, forms, and registrations. In order to link your wallet to a website or service, it may be necessary to disclose your XRP wallet's address. Your secret keys are private for a reason; giving them away would be the same as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350FBB6F" w:rsidR="00A84D00" w:rsidRPr="00BE69DD" w:rsidRDefault="00CA1E03" w:rsidP="00BE69DD">
      <w:pPr>
        <w:numPr>
          <w:ilvl w:val="0"/>
          <w:numId w:val="51"/>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True or False: For a REAL project, a crypto web address is required.</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2D74B4F8"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0EF40642" w:rsidR="00A84D00" w:rsidRPr="00BE69DD" w:rsidRDefault="003F1C53"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True or False: It is acceptable to use my secret key on a website.</w:t>
      </w:r>
    </w:p>
    <w:p w14:paraId="43D62EED" w14:textId="6140CE84"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True: </w:t>
      </w:r>
      <w:r w:rsidR="003F1C53">
        <w:rPr>
          <w:rFonts w:ascii="Times New Roman" w:eastAsia="Times New Roman" w:hAnsi="Times New Roman" w:cs="Times New Roman"/>
          <w:color w:val="000000"/>
          <w:sz w:val="24"/>
          <w:szCs w:val="24"/>
        </w:rPr>
        <w:t>If they require it to sign you up, it is acceptable.</w:t>
      </w:r>
    </w:p>
    <w:p w14:paraId="0AD31657" w14:textId="2CA1465E"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w:t>
      </w:r>
      <w:r w:rsidR="003F1C53">
        <w:rPr>
          <w:rFonts w:ascii="Times New Roman" w:eastAsia="Times New Roman" w:hAnsi="Times New Roman" w:cs="Times New Roman"/>
          <w:color w:val="000000"/>
          <w:sz w:val="24"/>
          <w:szCs w:val="24"/>
        </w:rPr>
        <w:t xml:space="preserve">NEVER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provide information that is not publicly available</w:t>
      </w:r>
    </w:p>
    <w:p w14:paraId="5F0CABB8" w14:textId="08BA0CC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0424A0D1" w14:textId="449BF46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003F1C53">
        <w:rPr>
          <w:rFonts w:ascii="Times New Roman" w:eastAsia="Times New Roman" w:hAnsi="Times New Roman" w:cs="Times New Roman"/>
          <w:b/>
          <w:bCs/>
          <w:color w:val="000000"/>
          <w:sz w:val="24"/>
          <w:szCs w:val="24"/>
        </w:rPr>
        <w:t xml:space="preserve">NEVER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provide information that is not publicly available</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433F7CC0" w14:textId="77777777" w:rsidR="00CA1E03" w:rsidRDefault="00CA1E03" w:rsidP="00BE69DD">
      <w:pPr>
        <w:spacing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xml:space="preserve"> is when a project's team introduces themselves to the public. Knowing that there are genuine people behind a genuine initiative and that they are willing to put their identities (and reputations) on the line fosters trust in the project and is typically a vote of confidence.</w:t>
      </w:r>
    </w:p>
    <w:p w14:paraId="2A5D7DB6" w14:textId="75A19F26" w:rsidR="005F6136" w:rsidRPr="00BE69DD" w:rsidRDefault="00CA1E03" w:rsidP="00BE69DD">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Doxx</w:t>
      </w:r>
      <w:proofErr w:type="spellEnd"/>
      <w:r>
        <w:rPr>
          <w:rFonts w:ascii="Times New Roman" w:eastAsia="Times New Roman" w:hAnsi="Times New Roman" w:cs="Times New Roman"/>
          <w:color w:val="000000"/>
          <w:sz w:val="24"/>
          <w:szCs w:val="24"/>
        </w:rPr>
        <w:t xml:space="preserve"> is the abbreviation for Document-Of-X, or dox. Where 'x' represents any individual, organization, or thing that may be </w:t>
      </w:r>
      <w:proofErr w:type="spellStart"/>
      <w:r>
        <w:rPr>
          <w:rFonts w:ascii="Times New Roman" w:eastAsia="Times New Roman" w:hAnsi="Times New Roman" w:cs="Times New Roman"/>
          <w:color w:val="000000"/>
          <w:sz w:val="24"/>
          <w:szCs w:val="24"/>
        </w:rPr>
        <w:t>Doxable</w:t>
      </w:r>
      <w:proofErr w:type="spellEnd"/>
      <w:r>
        <w:rPr>
          <w:rFonts w:ascii="Times New Roman" w:eastAsia="Times New Roman" w:hAnsi="Times New Roman" w:cs="Times New Roman"/>
          <w:color w:val="000000"/>
          <w:sz w:val="24"/>
          <w:szCs w:val="24"/>
        </w:rPr>
        <w:t>.</w:t>
      </w:r>
    </w:p>
    <w:p w14:paraId="4E5C8BE4" w14:textId="77777777" w:rsidR="00CA1E03" w:rsidRDefault="005F6136" w:rsidP="00BE69DD">
      <w:pPr>
        <w:spacing w:after="0"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A1E03">
        <w:rPr>
          <w:rFonts w:ascii="Times New Roman" w:eastAsia="Times New Roman" w:hAnsi="Times New Roman" w:cs="Times New Roman"/>
          <w:color w:val="000000"/>
          <w:sz w:val="24"/>
          <w:szCs w:val="24"/>
        </w:rPr>
        <w:t>Anonymous is inadequate. When investing in a project, you are investing in people.</w:t>
      </w:r>
    </w:p>
    <w:p w14:paraId="035D5155"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p>
    <w:p w14:paraId="75C113F2"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ution is advised: a website claiming Lauren as the program's creator, Dave as the director of marketing, Devon as the visual artist, and Mario as the chief financial officer is meaningless.</w:t>
      </w:r>
    </w:p>
    <w:p w14:paraId="792F49BF"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at are you anticipating from a Team </w:t>
      </w:r>
      <w:proofErr w:type="spellStart"/>
      <w:r>
        <w:rPr>
          <w:rFonts w:ascii="Times New Roman" w:eastAsia="Times New Roman" w:hAnsi="Times New Roman" w:cs="Times New Roman"/>
          <w:color w:val="000000"/>
          <w:sz w:val="24"/>
          <w:szCs w:val="24"/>
        </w:rPr>
        <w:t>Doxx</w:t>
      </w:r>
      <w:proofErr w:type="spellEnd"/>
      <w:r>
        <w:rPr>
          <w:rFonts w:ascii="Times New Roman" w:eastAsia="Times New Roman" w:hAnsi="Times New Roman" w:cs="Times New Roman"/>
          <w:color w:val="000000"/>
          <w:sz w:val="24"/>
          <w:szCs w:val="24"/>
        </w:rPr>
        <w:t>?</w:t>
      </w:r>
    </w:p>
    <w:p w14:paraId="2DC49C76" w14:textId="60BD7336"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ou need full names, locations, and as much information as possible regarding their roles.</w:t>
      </w:r>
    </w:p>
    <w:p w14:paraId="76780D24"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the project includes a link to their personal Twitter profiles (if they have one), it is a step in the right direction, but it would be much more effective if they also included a link to their professional LinkedIn profiles. However, it would be preferable if they could supply a </w:t>
      </w:r>
      <w:proofErr w:type="spellStart"/>
      <w:r>
        <w:rPr>
          <w:rFonts w:ascii="Times New Roman" w:eastAsia="Times New Roman" w:hAnsi="Times New Roman" w:cs="Times New Roman"/>
          <w:color w:val="000000"/>
          <w:sz w:val="24"/>
          <w:szCs w:val="24"/>
        </w:rPr>
        <w:t>GlobalID</w:t>
      </w:r>
      <w:proofErr w:type="spellEnd"/>
      <w:r>
        <w:rPr>
          <w:rFonts w:ascii="Times New Roman" w:eastAsia="Times New Roman" w:hAnsi="Times New Roman" w:cs="Times New Roman"/>
          <w:color w:val="000000"/>
          <w:sz w:val="24"/>
          <w:szCs w:val="24"/>
        </w:rPr>
        <w:t xml:space="preserve"> username or link. This will provide you with access to reliable, fully-verified information and go a long way toward establishing their identity.</w:t>
      </w:r>
    </w:p>
    <w:p w14:paraId="5548C682" w14:textId="239D3315" w:rsidR="005F6136" w:rsidRPr="00BE69DD" w:rsidRDefault="00CA1E03" w:rsidP="00BE69D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t xml:space="preserve">KYC, or Know Your Customer, is a measure utilized by a variety of </w:t>
      </w:r>
      <w:proofErr w:type="spellStart"/>
      <w:r>
        <w:rPr>
          <w:rFonts w:ascii="Times New Roman" w:eastAsia="Times New Roman" w:hAnsi="Times New Roman" w:cs="Times New Roman"/>
          <w:color w:val="000000"/>
          <w:sz w:val="24"/>
          <w:szCs w:val="24"/>
        </w:rPr>
        <w:t>Cex'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ex's</w:t>
      </w:r>
      <w:proofErr w:type="spellEnd"/>
      <w:r>
        <w:rPr>
          <w:rFonts w:ascii="Times New Roman" w:eastAsia="Times New Roman" w:hAnsi="Times New Roman" w:cs="Times New Roman"/>
          <w:color w:val="000000"/>
          <w:sz w:val="24"/>
          <w:szCs w:val="24"/>
        </w:rPr>
        <w:t xml:space="preserve">, and platforms that facilitate the issuance of new projects/tokens. The absence of Know Your Customer (KYC) </w:t>
      </w:r>
      <w:r>
        <w:rPr>
          <w:rFonts w:ascii="Times New Roman" w:eastAsia="Times New Roman" w:hAnsi="Times New Roman" w:cs="Times New Roman"/>
          <w:color w:val="000000"/>
          <w:sz w:val="24"/>
          <w:szCs w:val="24"/>
        </w:rPr>
        <w:lastRenderedPageBreak/>
        <w:t>should serve as a red flag, as it would make reporting criminal activity to authorities significantly more difficult.</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65374ED9" w:rsidR="00F1366B" w:rsidRPr="00BE69DD" w:rsidRDefault="003B4BF1" w:rsidP="00BE69DD">
      <w:pPr>
        <w:pStyle w:val="NormalWeb"/>
        <w:numPr>
          <w:ilvl w:val="0"/>
          <w:numId w:val="54"/>
        </w:numPr>
        <w:spacing w:before="0" w:beforeAutospacing="0" w:after="160" w:afterAutospacing="0" w:line="480" w:lineRule="auto"/>
        <w:textAlignment w:val="baseline"/>
        <w:rPr>
          <w:color w:val="000000"/>
        </w:rPr>
      </w:pPr>
      <w:r>
        <w:rPr>
          <w:b/>
          <w:bCs/>
          <w:color w:val="000000"/>
        </w:rPr>
        <w:t xml:space="preserve">If project teams are not </w:t>
      </w:r>
      <w:proofErr w:type="spellStart"/>
      <w:r>
        <w:rPr>
          <w:b/>
          <w:bCs/>
          <w:color w:val="000000"/>
        </w:rPr>
        <w:t>doxxed</w:t>
      </w:r>
      <w:proofErr w:type="spellEnd"/>
      <w:r>
        <w:rPr>
          <w:b/>
          <w:bCs/>
          <w:color w:val="000000"/>
        </w:rPr>
        <w:t>...</w:t>
      </w:r>
    </w:p>
    <w:p w14:paraId="1C109E48" w14:textId="37A6047E"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3B4BF1">
        <w:rPr>
          <w:color w:val="000000"/>
        </w:rPr>
        <w:t>It implies that you should not invest.</w:t>
      </w:r>
    </w:p>
    <w:p w14:paraId="4494FB9C" w14:textId="65E07810"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3B4BF1">
        <w:rPr>
          <w:color w:val="000000"/>
        </w:rPr>
        <w:t>It indicates that you must proceed with extreme caution because you know nothing about the people behind the project.</w:t>
      </w:r>
    </w:p>
    <w:p w14:paraId="22856624" w14:textId="38403359"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p>
    <w:p w14:paraId="72AC3E14" w14:textId="752A549E"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003B4BF1">
        <w:rPr>
          <w:b/>
          <w:bCs/>
          <w:color w:val="000000"/>
        </w:rPr>
        <w:t>It indicates that you must proceed with extreme caution because you know nothing about the people behind the project.</w:t>
      </w:r>
    </w:p>
    <w:p w14:paraId="54D67EA6" w14:textId="517C08AD" w:rsidR="00F1366B" w:rsidRPr="00BE69DD" w:rsidRDefault="003B4BF1" w:rsidP="00BE69DD">
      <w:pPr>
        <w:pStyle w:val="NormalWeb"/>
        <w:numPr>
          <w:ilvl w:val="0"/>
          <w:numId w:val="55"/>
        </w:numPr>
        <w:spacing w:before="0" w:beforeAutospacing="0" w:after="160" w:afterAutospacing="0" w:line="480" w:lineRule="auto"/>
        <w:textAlignment w:val="baseline"/>
        <w:rPr>
          <w:color w:val="000000"/>
        </w:rPr>
      </w:pPr>
      <w:r>
        <w:rPr>
          <w:b/>
          <w:bCs/>
          <w:color w:val="000000"/>
        </w:rPr>
        <w:t xml:space="preserve">If you have KYC and/or </w:t>
      </w:r>
      <w:proofErr w:type="spellStart"/>
      <w:r>
        <w:rPr>
          <w:b/>
          <w:bCs/>
          <w:color w:val="000000"/>
        </w:rPr>
        <w:t>GlobalID</w:t>
      </w:r>
      <w:proofErr w:type="spellEnd"/>
      <w:r>
        <w:rPr>
          <w:b/>
          <w:bCs/>
          <w:color w:val="000000"/>
        </w:rPr>
        <w:t>, you can contact them if necessary.</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40698AE6"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3B4BF1">
        <w:rPr>
          <w:color w:val="000000"/>
        </w:rPr>
        <w:t>However, this makes them easier to identify should authorities become involved.</w:t>
      </w:r>
    </w:p>
    <w:p w14:paraId="0C6B147F" w14:textId="75E0B20C"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p>
    <w:p w14:paraId="02FDFF18" w14:textId="34953092"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00F5506C">
        <w:rPr>
          <w:b/>
          <w:bCs/>
          <w:color w:val="000000"/>
        </w:rPr>
        <w:t>However, this makes them easier to identify should authorities become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lastRenderedPageBreak/>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63C7D096" w14:textId="77777777" w:rsidR="009057B5" w:rsidRDefault="008C371B"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009057B5">
        <w:rPr>
          <w:rFonts w:ascii="Times New Roman" w:eastAsia="Times New Roman" w:hAnsi="Times New Roman" w:cs="Times New Roman"/>
          <w:color w:val="000000"/>
          <w:sz w:val="24"/>
          <w:szCs w:val="24"/>
        </w:rPr>
        <w:t>There are members of the project team who prefer to work in the background.</w:t>
      </w:r>
    </w:p>
    <w:p w14:paraId="5ECA9A5B" w14:textId="77777777"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ever, a project must eventually be prepared for public display. The bare minimum would be participation in a Twitter spaces discussion, but it would be preferable if they had also participated in YouTube livestreams or AMAs (ask me anything), which provide public visibility and instill confidence in the concept.</w:t>
      </w:r>
    </w:p>
    <w:p w14:paraId="55D47BBF" w14:textId="4C4E18F2" w:rsidR="008C371B" w:rsidRPr="00BE69DD" w:rsidRDefault="009057B5" w:rsidP="00BE69DD">
      <w:pPr>
        <w:spacing w:line="480" w:lineRule="auto"/>
        <w:jc w:val="both"/>
        <w:rPr>
          <w:rFonts w:ascii="Times New Roman" w:eastAsia="Times New Roman" w:hAnsi="Times New Roman" w:cs="Times New Roman"/>
          <w:b/>
          <w:color w:val="FF0000"/>
          <w:sz w:val="24"/>
          <w:szCs w:val="24"/>
        </w:rPr>
      </w:pPr>
      <w:r>
        <w:rPr>
          <w:rFonts w:ascii="Times New Roman" w:eastAsia="Times New Roman" w:hAnsi="Times New Roman" w:cs="Times New Roman"/>
          <w:color w:val="000000"/>
          <w:sz w:val="24"/>
          <w:szCs w:val="24"/>
        </w:rPr>
        <w:t>As you follow more people in this field, you may frequently participate in Spaces discussions sponsored by numerous initiatives or Twitter celebrities. These are commonly</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699667B1" w14:textId="77777777"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be afraid to inquire when a project intends to host live chats, AMAs, or make their videos publicly accessible.</w:t>
      </w:r>
    </w:p>
    <w:p w14:paraId="1E84EA6E" w14:textId="0B62E300"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If they refuse, you must inquire as to why...</w:t>
      </w:r>
    </w:p>
    <w:p w14:paraId="7C0377C6" w14:textId="1E6174D3"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There should be no reason for a project to not be accessible to its potential investors/holders; ultimately, they are accountable to you.</w:t>
      </w:r>
    </w:p>
    <w:p w14:paraId="050CDC58" w14:textId="77777777" w:rsidR="009057B5" w:rsidRDefault="009057B5" w:rsidP="00BE69DD">
      <w:pPr>
        <w:spacing w:line="480" w:lineRule="auto"/>
        <w:jc w:val="both"/>
        <w:rPr>
          <w:rFonts w:ascii="Times New Roman" w:eastAsia="Times New Roman" w:hAnsi="Times New Roman" w:cs="Times New Roman"/>
          <w:color w:val="000000"/>
          <w:sz w:val="24"/>
          <w:szCs w:val="24"/>
        </w:rPr>
      </w:pPr>
    </w:p>
    <w:p w14:paraId="75EB6AD8" w14:textId="596DD690" w:rsidR="008C371B" w:rsidRPr="00BE69DD" w:rsidRDefault="009057B5"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on't be just a listener. If you have something on your mind, it is likely that others do as well. Be the one to ask the challenging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277D055A" w:rsidR="001F27C0" w:rsidRPr="00BE69DD" w:rsidRDefault="003F2D27" w:rsidP="00BE69DD">
      <w:pPr>
        <w:pStyle w:val="NormalWeb"/>
        <w:numPr>
          <w:ilvl w:val="0"/>
          <w:numId w:val="58"/>
        </w:numPr>
        <w:spacing w:before="0" w:beforeAutospacing="0" w:after="160" w:afterAutospacing="0" w:line="480" w:lineRule="auto"/>
        <w:textAlignment w:val="baseline"/>
        <w:rPr>
          <w:color w:val="000000"/>
        </w:rPr>
      </w:pPr>
      <w:r>
        <w:rPr>
          <w:b/>
          <w:bCs/>
          <w:color w:val="000000"/>
        </w:rPr>
        <w:t>What are AMAs?</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6170D10F"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68730A53"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w:t>
      </w:r>
      <w:r w:rsidR="003F2D27">
        <w:rPr>
          <w:b/>
          <w:bCs/>
          <w:color w:val="000000"/>
        </w:rPr>
        <w:t xml:space="preserve">A project that does not conduct </w:t>
      </w:r>
      <w:proofErr w:type="gramStart"/>
      <w:r w:rsidR="003F2D27">
        <w:rPr>
          <w:b/>
          <w:bCs/>
          <w:color w:val="000000"/>
        </w:rPr>
        <w:t>AMA's</w:t>
      </w:r>
      <w:proofErr w:type="gramEnd"/>
      <w:r w:rsidR="003F2D27">
        <w:rPr>
          <w:b/>
          <w:bCs/>
          <w:color w:val="000000"/>
        </w:rPr>
        <w:t xml:space="preserve"> cannot be relied upon.</w:t>
      </w:r>
    </w:p>
    <w:p w14:paraId="2BABF3C2" w14:textId="403B6D96"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r w:rsidR="003F2D27">
        <w:rPr>
          <w:color w:val="000000"/>
        </w:rPr>
        <w:t xml:space="preserve"> If they are unwilling to put themselves out there, they cannot be trusted under any circumstances.</w:t>
      </w:r>
    </w:p>
    <w:p w14:paraId="7EB31FAE" w14:textId="20A6F94E"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3F2D27">
        <w:rPr>
          <w:color w:val="000000"/>
        </w:rPr>
        <w:t>There could be a number of reasons why they cannot, including language barriers.</w:t>
      </w:r>
    </w:p>
    <w:p w14:paraId="38D35DFB" w14:textId="3AF4884A" w:rsidR="001F27C0" w:rsidRPr="00BE69DD" w:rsidRDefault="001F27C0" w:rsidP="00BE69DD">
      <w:pPr>
        <w:pStyle w:val="NormalWeb"/>
        <w:spacing w:before="0" w:beforeAutospacing="0" w:after="160" w:afterAutospacing="0" w:line="480" w:lineRule="auto"/>
      </w:pPr>
      <w:r w:rsidRPr="00BE69DD">
        <w:rPr>
          <w:color w:val="000000"/>
        </w:rPr>
        <w:t>Incorrect</w:t>
      </w:r>
    </w:p>
    <w:p w14:paraId="1FC9451F" w14:textId="56B3C59C"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 xml:space="preserve">False: </w:t>
      </w:r>
      <w:r w:rsidR="003F2D27">
        <w:rPr>
          <w:b/>
          <w:bCs/>
          <w:color w:val="000000"/>
        </w:rPr>
        <w:t>If they are unwilling to put themselves out there, they cannot be trusted under any circumstances.</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62DD32B0" w14:textId="39BD574C" w:rsidR="00BA0DD2" w:rsidRPr="00BE69DD" w:rsidRDefault="007043A8"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lastRenderedPageBreak/>
        <w:t>Before investing in a project, you should become intimately acquainted with the project and its objectives (whitepaper). The second step is to determine whether the account that issued the token is a blackhole.</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27ABC8E8" w:rsidR="00BA0DD2" w:rsidRPr="00BE69DD" w:rsidRDefault="007043A8"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f a project chooses to blackhole its issuing address after issuing tokens, it will never be able to issue additional tokens. As an investor in this token, protection against inflation caused by the issuance of new tokens, which would decrease the value of your holdings, should be advantageous. In the case of NFT projects that use a token as a promissory note against an NFT, you are aware that a blackholed account will ensure a degree of rarity (and, consequently, value) for the NFTs. In some instances, however, the use case will mean that blackholing will reduce the utility of the project. If the token is used as a means of rewards, for instance, its utility will cease once all tokens have been issued.</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0A343F6D"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 xml:space="preserve">Let’s take </w:t>
      </w:r>
      <w:proofErr w:type="spellStart"/>
      <w:r w:rsidR="007043A8">
        <w:rPr>
          <w:rFonts w:ascii="Times New Roman" w:eastAsia="Times New Roman" w:hAnsi="Times New Roman" w:cs="Times New Roman"/>
          <w:b/>
          <w:bCs/>
          <w:color w:val="000000"/>
          <w:sz w:val="24"/>
          <w:szCs w:val="24"/>
        </w:rPr>
        <w:t>Lazatech</w:t>
      </w:r>
      <w:proofErr w:type="spellEnd"/>
      <w:r w:rsidRPr="00BE69DD">
        <w:rPr>
          <w:rFonts w:ascii="Times New Roman" w:eastAsia="Times New Roman" w:hAnsi="Times New Roman" w:cs="Times New Roman"/>
          <w:b/>
          <w:bCs/>
          <w:color w:val="000000"/>
          <w:sz w:val="24"/>
          <w:szCs w:val="24"/>
        </w:rPr>
        <w:t xml:space="preserve"> as an example:</w:t>
      </w:r>
    </w:p>
    <w:p w14:paraId="56232B0B" w14:textId="77777777" w:rsidR="007043A8"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100 million native tokens were issued, the $LZT issuance address was blackholed. The logic is that as the project grows, the value of these tokens will increase as their supply is limited and their demand increases.</w:t>
      </w:r>
    </w:p>
    <w:p w14:paraId="08363D6A" w14:textId="77777777" w:rsidR="007043A8"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ou are responsible for determining whether the reasons for not blackholing are valid, and genuine projects should not be offended by your questions about blackholing unless they have something to hide.</w:t>
      </w:r>
    </w:p>
    <w:p w14:paraId="749E29AE" w14:textId="36093BEC" w:rsidR="00BA0DD2" w:rsidRPr="00BE69DD"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more information on how to verify whether a token is blackholed or not, please refer to our upcoming forensics course. Until then, you can find this information in their whitepaper or on their social media account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This is a very important part of DYOR. Before investing in a </w:t>
      </w:r>
      <w:proofErr w:type="gramStart"/>
      <w:r w:rsidRPr="00BE69DD">
        <w:rPr>
          <w:color w:val="000000"/>
        </w:rPr>
        <w:t>project</w:t>
      </w:r>
      <w:proofErr w:type="gramEnd"/>
      <w:r w:rsidRPr="00BE69DD">
        <w:rPr>
          <w:color w:val="000000"/>
        </w:rPr>
        <w:t xml:space="preserve">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Ordinarily, there will be one or several wallets holding a large </w:t>
      </w:r>
      <w:proofErr w:type="gramStart"/>
      <w:r w:rsidRPr="00BE69DD">
        <w:rPr>
          <w:color w:val="000000"/>
        </w:rPr>
        <w:t>amount</w:t>
      </w:r>
      <w:proofErr w:type="gramEnd"/>
      <w:r w:rsidRPr="00BE69DD">
        <w:rPr>
          <w:color w:val="000000"/>
        </w:rPr>
        <w:t xml:space="preserve"> of tokens. This is not uncommon. Depending on how the project has their “Project Wallets” </w:t>
      </w:r>
      <w:proofErr w:type="spellStart"/>
      <w:r w:rsidRPr="00BE69DD">
        <w:rPr>
          <w:color w:val="000000"/>
        </w:rPr>
        <w:t>organised</w:t>
      </w:r>
      <w:proofErr w:type="spellEnd"/>
      <w:r w:rsidRPr="00BE69DD">
        <w:rPr>
          <w:color w:val="000000"/>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lastRenderedPageBreak/>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lastRenderedPageBreak/>
        <w:t xml:space="preserve">Most of this information should be detailed under </w:t>
      </w:r>
      <w:proofErr w:type="spellStart"/>
      <w:r w:rsidRPr="00BE69DD">
        <w:rPr>
          <w:color w:val="000000"/>
        </w:rPr>
        <w:t>Tokenomics</w:t>
      </w:r>
      <w:proofErr w:type="spellEnd"/>
      <w:r w:rsidRPr="00BE69DD">
        <w:rPr>
          <w:color w:val="000000"/>
        </w:rPr>
        <w:t xml:space="preserve">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xml:space="preserve"> that will show you the </w:t>
      </w:r>
      <w:proofErr w:type="spellStart"/>
      <w:r w:rsidRPr="00BE69DD">
        <w:rPr>
          <w:color w:val="000000"/>
        </w:rPr>
        <w:t>Richlist</w:t>
      </w:r>
      <w:proofErr w:type="spellEnd"/>
      <w:r w:rsidRPr="00BE69DD">
        <w:rPr>
          <w:color w:val="000000"/>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w:t>
      </w:r>
      <w:proofErr w:type="gramStart"/>
      <w:r w:rsidRPr="00BE69DD">
        <w:rPr>
          <w:color w:val="000000"/>
        </w:rPr>
        <w:t>clarity</w:t>
      </w:r>
      <w:proofErr w:type="gramEnd"/>
      <w:r w:rsidRPr="00BE69DD">
        <w:rPr>
          <w:color w:val="000000"/>
        </w:rPr>
        <w:t>,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w:t>
      </w:r>
      <w:proofErr w:type="spellStart"/>
      <w:r w:rsidRPr="00BE69DD">
        <w:rPr>
          <w:color w:val="000000"/>
        </w:rPr>
        <w:t>rugpull</w:t>
      </w:r>
      <w:proofErr w:type="spellEnd"/>
      <w:r w:rsidRPr="00BE69DD">
        <w:rPr>
          <w:color w:val="000000"/>
        </w:rPr>
        <w:t xml:space="preserve">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small </w:t>
      </w:r>
      <w:proofErr w:type="gramStart"/>
      <w:r w:rsidRPr="00BE69DD">
        <w:rPr>
          <w:color w:val="000000"/>
        </w:rPr>
        <w:t>amount</w:t>
      </w:r>
      <w:proofErr w:type="gramEnd"/>
      <w:r w:rsidRPr="00BE69DD">
        <w:rPr>
          <w:color w:val="000000"/>
        </w:rPr>
        <w:t xml:space="preserve">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Project </w:t>
      </w:r>
      <w:proofErr w:type="spellStart"/>
      <w:r w:rsidRPr="00BE69DD">
        <w:rPr>
          <w:color w:val="000000"/>
        </w:rPr>
        <w:t>devs</w:t>
      </w:r>
      <w:proofErr w:type="spellEnd"/>
      <w:r w:rsidRPr="00BE69DD">
        <w:rPr>
          <w:color w:val="000000"/>
        </w:rPr>
        <w:t xml:space="preserve">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 xml:space="preserve">Instead, if you can identify genuine projects who are on a dip, and you manage to buy when the candles are red, then the chances of </w:t>
      </w:r>
      <w:proofErr w:type="gramStart"/>
      <w:r w:rsidRPr="00BE69DD">
        <w:rPr>
          <w:rFonts w:ascii="Times New Roman" w:hAnsi="Times New Roman" w:cs="Times New Roman"/>
          <w:sz w:val="24"/>
          <w:szCs w:val="24"/>
        </w:rPr>
        <w:t>short term</w:t>
      </w:r>
      <w:proofErr w:type="gramEnd"/>
      <w:r w:rsidRPr="00BE69DD">
        <w:rPr>
          <w:rFonts w:ascii="Times New Roman" w:hAnsi="Times New Roman" w:cs="Times New Roman"/>
          <w:sz w:val="24"/>
          <w:szCs w:val="24"/>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2FB5CDB"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7043A8"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7043A8"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7043A8"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7043A8"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7043A8"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7043A8"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7043A8"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7043A8"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7043A8"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7043A8"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7043A8"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7043A8"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7043A8"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7043A8"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7043A8"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7043A8"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7043A8"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7043A8"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7043A8"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7043A8"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7043A8"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7043A8"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7043A8"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7043A8"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7043A8"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7043A8"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7043A8"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7043A8"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7043A8"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7043A8"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7043A8"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7043A8"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7043A8"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7043A8"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7043A8"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7043A8"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7043A8"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7043A8"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7043A8"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7043A8"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7043A8"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7043A8"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7043A8"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7043A8"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7043A8"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7043A8"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9"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7043A8"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7043A8"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7043A8"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7043A8"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7043A8"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7043A8"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7043A8"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7043A8"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7043A8"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7043A8"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7043A8"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7043A8"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7043A8"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7043A8"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7043A8"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7043A8"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7043A8"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7043A8"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7043A8"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MaoFAACFmictAAAA"/>
  </w:docVars>
  <w:rsids>
    <w:rsidRoot w:val="00052AF3"/>
    <w:rsid w:val="00022326"/>
    <w:rsid w:val="00025C91"/>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47CC8"/>
    <w:rsid w:val="00255699"/>
    <w:rsid w:val="00271AF4"/>
    <w:rsid w:val="002733DA"/>
    <w:rsid w:val="00285231"/>
    <w:rsid w:val="002B4A3C"/>
    <w:rsid w:val="002C055A"/>
    <w:rsid w:val="002C2250"/>
    <w:rsid w:val="002E4BF6"/>
    <w:rsid w:val="002F229D"/>
    <w:rsid w:val="00330E5A"/>
    <w:rsid w:val="00335581"/>
    <w:rsid w:val="003365CB"/>
    <w:rsid w:val="0036399B"/>
    <w:rsid w:val="00372EBA"/>
    <w:rsid w:val="00383F17"/>
    <w:rsid w:val="00396441"/>
    <w:rsid w:val="003B0C96"/>
    <w:rsid w:val="003B4BF1"/>
    <w:rsid w:val="003E2A13"/>
    <w:rsid w:val="003F15CD"/>
    <w:rsid w:val="003F1C53"/>
    <w:rsid w:val="003F2D27"/>
    <w:rsid w:val="004041A6"/>
    <w:rsid w:val="0042748B"/>
    <w:rsid w:val="00432285"/>
    <w:rsid w:val="00460B94"/>
    <w:rsid w:val="00473BBC"/>
    <w:rsid w:val="00484191"/>
    <w:rsid w:val="004A4C44"/>
    <w:rsid w:val="004C3E3B"/>
    <w:rsid w:val="004C4D00"/>
    <w:rsid w:val="004C5686"/>
    <w:rsid w:val="004D6C02"/>
    <w:rsid w:val="004F1E4F"/>
    <w:rsid w:val="00514E55"/>
    <w:rsid w:val="005205AD"/>
    <w:rsid w:val="00545B5B"/>
    <w:rsid w:val="00563E5A"/>
    <w:rsid w:val="00582DB9"/>
    <w:rsid w:val="00590DD3"/>
    <w:rsid w:val="0059521D"/>
    <w:rsid w:val="005C377C"/>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5C50"/>
    <w:rsid w:val="00687E40"/>
    <w:rsid w:val="00690E00"/>
    <w:rsid w:val="00697AC5"/>
    <w:rsid w:val="006A3910"/>
    <w:rsid w:val="006D2D11"/>
    <w:rsid w:val="006E6AF8"/>
    <w:rsid w:val="007031E5"/>
    <w:rsid w:val="007043A8"/>
    <w:rsid w:val="0072317F"/>
    <w:rsid w:val="00737F28"/>
    <w:rsid w:val="00744225"/>
    <w:rsid w:val="00767AEF"/>
    <w:rsid w:val="00772992"/>
    <w:rsid w:val="0078182D"/>
    <w:rsid w:val="007A317E"/>
    <w:rsid w:val="007C1675"/>
    <w:rsid w:val="007D141D"/>
    <w:rsid w:val="007D6024"/>
    <w:rsid w:val="007E2C96"/>
    <w:rsid w:val="007F49D2"/>
    <w:rsid w:val="0080134F"/>
    <w:rsid w:val="00814994"/>
    <w:rsid w:val="00814F25"/>
    <w:rsid w:val="00817384"/>
    <w:rsid w:val="008351A5"/>
    <w:rsid w:val="0083590B"/>
    <w:rsid w:val="00847207"/>
    <w:rsid w:val="00863BDE"/>
    <w:rsid w:val="008643F2"/>
    <w:rsid w:val="008772C3"/>
    <w:rsid w:val="008840A3"/>
    <w:rsid w:val="0089301D"/>
    <w:rsid w:val="008A7C3F"/>
    <w:rsid w:val="008C371B"/>
    <w:rsid w:val="008C77CC"/>
    <w:rsid w:val="008F4B22"/>
    <w:rsid w:val="009057B5"/>
    <w:rsid w:val="00961E35"/>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A1E03"/>
    <w:rsid w:val="00CC4CA6"/>
    <w:rsid w:val="00CD5915"/>
    <w:rsid w:val="00CE42A7"/>
    <w:rsid w:val="00CE6205"/>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573BE"/>
    <w:rsid w:val="00E62C59"/>
    <w:rsid w:val="00E6653A"/>
    <w:rsid w:val="00E96C7C"/>
    <w:rsid w:val="00EB1E8A"/>
    <w:rsid w:val="00EC3B6C"/>
    <w:rsid w:val="00F016B6"/>
    <w:rsid w:val="00F1366B"/>
    <w:rsid w:val="00F27DA7"/>
    <w:rsid w:val="00F33C41"/>
    <w:rsid w:val="00F5506C"/>
    <w:rsid w:val="00F55BB3"/>
    <w:rsid w:val="00F61474"/>
    <w:rsid w:val="00F744A7"/>
    <w:rsid w:val="00FA0D09"/>
    <w:rsid w:val="00FC11F4"/>
    <w:rsid w:val="00FC56E5"/>
    <w:rsid w:val="00FD337E"/>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TotalTime>
  <Pages>131</Pages>
  <Words>17573</Words>
  <Characters>100171</Characters>
  <Application>Microsoft Office Word</Application>
  <DocSecurity>0</DocSecurity>
  <Lines>834</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212</cp:revision>
  <dcterms:created xsi:type="dcterms:W3CDTF">2022-07-24T11:27:00Z</dcterms:created>
  <dcterms:modified xsi:type="dcterms:W3CDTF">2022-07-27T07:18:00Z</dcterms:modified>
</cp:coreProperties>
</file>